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1.png" ContentType="image/png"/>
  <Override PartName="/word/media/rId61.png" ContentType="image/png"/>
  <Override PartName="/word/media/rId68.png" ContentType="image/png"/>
  <Override PartName="/word/media/rId43.png" ContentType="image/png"/>
  <Override PartName="/word/media/rId54.png" ContentType="image/png"/>
  <Override PartName="/word/media/rId91.png" ContentType="image/png"/>
  <Override PartName="/word/media/rId81.png" ContentType="image/png"/>
  <Override PartName="/word/media/rId7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9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3" w:name="X1d9a33f899e9aef8a4ec9ea357428f538fbe09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(LIMIT, ORDER BY e funções Média e Soma)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2" w:name="funções-de-agregação-1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Agregação</w:t>
      </w:r>
    </w:p>
    <w:bookmarkStart w:id="50" w:name="média---avg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--sum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Soma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, retorna a soma de todos os valores,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End w:id="53"/>
    <w:bookmarkStart w:id="106" w:name="X26ddb42f68c6a3da6e6b04518f497edc5e1eb9f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(Teoria medidas de posição e dispersão)</w:t>
      </w:r>
    </w:p>
    <w:bookmarkStart w:id="80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60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60"/>
    <w:bookmarkStart w:id="79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8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8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4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1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3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4"/>
    <w:bookmarkStart w:id="77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4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ns/Distr_de_freq_em_classe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7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2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2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7"/>
    <w:bookmarkStart w:id="78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4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8"/>
    <w:bookmarkEnd w:id="79"/>
    <w:bookmarkEnd w:id="80"/>
    <w:bookmarkStart w:id="90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7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ns/medidas_de_posicao_com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4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4"/>
    <w:bookmarkStart w:id="87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5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2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5"/>
    <w:bookmarkStart w:id="86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3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1"/>
          <w:numId w:val="1075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5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6"/>
    <w:bookmarkEnd w:id="87"/>
    <w:bookmarkStart w:id="88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7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7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7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w:r>
        <w:t xml:space="preserve">LS = Limite superior da classe;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2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8"/>
    <w:bookmarkStart w:id="89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8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89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9"/>
    <w:bookmarkEnd w:id="90"/>
    <w:bookmarkStart w:id="105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0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Imagens/medidas_de_dispersa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1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;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4"/>
    <w:bookmarkStart w:id="97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5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5"/>
    <w:bookmarkStart w:id="96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6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6"/>
    <w:bookmarkEnd w:id="97"/>
    <w:bookmarkStart w:id="98" w:name="variância-sigma2-ou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0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O símbolo par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 </w:t>
      </w:r>
      <w:r>
        <w:t xml:space="preserve">é o sigma ao quadr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, já o símbolo par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maiusculo ao quadrado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para dados não agrupados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;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sem intervalo de classe (</w:t>
      </w:r>
      <w:r>
        <w:rPr>
          <w:bCs/>
          <w:b/>
        </w:rPr>
        <w:t xml:space="preserve">Variáveis Discretas</w:t>
      </w:r>
      <w:r>
        <w:t xml:space="preserve">):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com intervalo de classe (</w:t>
      </w:r>
      <w:r>
        <w:rPr>
          <w:bCs/>
          <w:b/>
        </w:rPr>
        <w:t xml:space="preserve">Variáveis Contínuas</w:t>
      </w:r>
      <w:r>
        <w:t xml:space="preserve">):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r>
        <w:br w:type="page"/>
      </w:r>
    </w:p>
    <w:bookmarkEnd w:id="98"/>
    <w:bookmarkStart w:id="101" w:name="desvio-padrão-sigma-ou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-padrão (</w:t>
      </w:r>
      <m:oMath>
        <m:r>
          <m:t>σ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S</m:t>
        </m:r>
      </m:oMath>
      <w:r>
        <w:t xml:space="preserve">)</w:t>
      </w:r>
    </w:p>
    <w:bookmarkStart w:id="99" w:name="variância-x-desvio-padrão"/>
    <w:p>
      <w:pPr>
        <w:pStyle w:val="Heading4"/>
      </w:pPr>
      <w:r>
        <w:rPr>
          <w:rStyle w:val="SectionNumber"/>
        </w:rPr>
        <w:t xml:space="preserve">9.3.4.1</w:t>
      </w:r>
      <w:r>
        <w:tab/>
      </w:r>
      <w:r>
        <w:t xml:space="preserve">Variância x Desvio-padrão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Variância</w:t>
      </w:r>
      <w:r>
        <w:t xml:space="preserve">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Número em unidade</w:t>
      </w:r>
      <w:r>
        <w:t xml:space="preserve"> </w:t>
      </w:r>
      <w:r>
        <w:t xml:space="preserve">“</w:t>
      </w:r>
      <w:r>
        <w:t xml:space="preserve">quadrad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dificuldade de compreensão e menor utilidade na estatística descritiv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Extremamente relevante na inferência estatística e em combinações de amostra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svio-padrão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is usado na comparação de diferenças entre conjuntos de dados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Volta-se com os dados para a unidade original.</w:t>
      </w:r>
      <w:r>
        <w:br/>
      </w:r>
    </w:p>
    <w:bookmarkEnd w:id="99"/>
    <w:bookmarkStart w:id="100" w:name="desvio-padrão-populacional-e-amostral"/>
    <w:p>
      <w:pPr>
        <w:pStyle w:val="Heading4"/>
      </w:pPr>
      <w:r>
        <w:rPr>
          <w:rStyle w:val="SectionNumber"/>
        </w:rPr>
        <w:t xml:space="preserve">9.3.4.2</w:t>
      </w:r>
      <w:r>
        <w:tab/>
      </w:r>
      <w:r>
        <w:t xml:space="preserve">Desvio-padrão (Populacional e Amostral)</w:t>
      </w:r>
    </w:p>
    <w:p>
      <w:pPr>
        <w:numPr>
          <w:ilvl w:val="0"/>
          <w:numId w:val="1108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;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;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.</w:t>
      </w:r>
      <w:r>
        <w:br/>
      </w:r>
    </w:p>
    <w:p>
      <w:r>
        <w:br w:type="page"/>
      </w:r>
    </w:p>
    <w:bookmarkEnd w:id="100"/>
    <w:bookmarkEnd w:id="101"/>
    <w:bookmarkStart w:id="104" w:name="coeficiente-de-variação-cv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ação (</w:t>
      </w:r>
      <m:oMath>
        <m:r>
          <m:t>C</m:t>
        </m:r>
        <m:r>
          <m:t>V</m:t>
        </m:r>
      </m:oMath>
      <w:r>
        <w:t xml:space="preserve">)</w:t>
      </w:r>
    </w:p>
    <w:bookmarkStart w:id="102" w:name="teoria-2"/>
    <w:p>
      <w:pPr>
        <w:pStyle w:val="Heading4"/>
      </w:pPr>
      <w:r>
        <w:rPr>
          <w:rStyle w:val="SectionNumber"/>
        </w:rPr>
        <w:t xml:space="preserve">9.3.5.1</w:t>
      </w:r>
      <w:r>
        <w:tab/>
      </w:r>
      <w:r>
        <w:t xml:space="preserve">Teoria</w:t>
      </w:r>
    </w:p>
    <w:p>
      <w:pPr>
        <w:numPr>
          <w:ilvl w:val="0"/>
          <w:numId w:val="1109"/>
        </w:numPr>
        <w:pStyle w:val="Compact"/>
      </w:pPr>
      <w:r>
        <w:t xml:space="preserve">Medida relativa de dispers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Útil para comparação em termos relativos do grau de concentraç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 </w:t>
      </w:r>
      <w:r>
        <w:t xml:space="preserve">(</w:t>
      </w:r>
      <m:oMath>
        <m:r>
          <m:t>C</m:t>
        </m:r>
        <m:r>
          <m:t>V</m:t>
        </m:r>
      </m:oMath>
      <w:r>
        <w:t xml:space="preserve">) é expresso em porcentagens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Diz-se que uma distribuição: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bookmarkEnd w:id="102"/>
    <w:bookmarkStart w:id="103" w:name="cálculo-do-coeficiente-de-variação"/>
    <w:p>
      <w:pPr>
        <w:pStyle w:val="Heading4"/>
      </w:pPr>
      <w:r>
        <w:rPr>
          <w:rStyle w:val="SectionNumber"/>
        </w:rPr>
        <w:t xml:space="preserve">9.3.5.2</w:t>
      </w:r>
      <w:r>
        <w:tab/>
      </w:r>
      <w:r>
        <w:t xml:space="preserve">Cálculo do Coeficiente de Variação</w:t>
      </w:r>
    </w:p>
    <w:p>
      <w:pPr>
        <w:numPr>
          <w:ilvl w:val="0"/>
          <w:numId w:val="1111"/>
        </w:numPr>
        <w:pStyle w:val="Compact"/>
      </w:pPr>
      <w:r>
        <w:t xml:space="preserve">Populaç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Amostr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mostral</w:t>
      </w:r>
      <w:r>
        <w:t xml:space="preserve">.</w:t>
      </w:r>
      <w:r>
        <w:br/>
      </w:r>
    </w:p>
    <w:p>
      <w:r>
        <w:br w:type="page"/>
      </w:r>
    </w:p>
    <w:bookmarkEnd w:id="103"/>
    <w:bookmarkEnd w:id="104"/>
    <w:bookmarkEnd w:id="105"/>
    <w:bookmarkEnd w:id="106"/>
    <w:bookmarkStart w:id="107" w:name="aula-125--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5 -</w:t>
      </w:r>
    </w:p>
    <w:p>
      <w:r>
        <w:br w:type="page"/>
      </w:r>
    </w:p>
    <w:bookmarkEnd w:id="107"/>
    <w:bookmarkStart w:id="110" w:name="observaçõe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Observações</w:t>
      </w:r>
    </w:p>
    <w:bookmarkStart w:id="108" w:name="exportação-de-dado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Exportação de dados</w:t>
      </w:r>
    </w:p>
    <w:p>
      <w:pPr>
        <w:numPr>
          <w:ilvl w:val="0"/>
          <w:numId w:val="1112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12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12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08"/>
    <w:bookmarkStart w:id="109" w:name="Xa8bf588064960458c5d85f6667a5ef7152c8394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114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09"/>
    <w:bookmarkEnd w:id="110"/>
    <w:bookmarkStart w:id="112" w:name="andamento-dos-estu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ndamento dos Estudos</w:t>
      </w:r>
    </w:p>
    <w:bookmarkStart w:id="111" w:name="assunto-em-andament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5.</w:t>
      </w:r>
      <w:r>
        <w:br/>
      </w:r>
    </w:p>
    <w:bookmarkEnd w:id="111"/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1"/>
  </w:num>
  <w:num w:numId="106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1"/>
  </w:num>
  <w:num w:numId="10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1"/>
  </w:num>
  <w:num w:numId="10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43" Target="media/rId43.png" /><Relationship Type="http://schemas.openxmlformats.org/officeDocument/2006/relationships/image" Id="rId54" Target="media/rId54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74" Target="media/rId74.png" /><Relationship Type="http://schemas.openxmlformats.org/officeDocument/2006/relationships/image" Id="rId57" Target="media/rId57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9-28T06:52:25Z</dcterms:created>
  <dcterms:modified xsi:type="dcterms:W3CDTF">2022-09-28T06:5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8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